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aufman, L. and Rousseeuw, P. J. (1990). Finding Groups in Data: An Introduction to Cluster Analysi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9:26Z</dcterms:created>
  <dcterms:modified xsi:type="dcterms:W3CDTF">2025-10-28T20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